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atosz Jozwi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tosz</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zwi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20 Barberry Road, Northbrook, IL, USA Northb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artekj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070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9/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